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9F156B" w14:textId="2FA4422A" w:rsidR="00B15301" w:rsidRPr="0032366B" w:rsidRDefault="00E4394D" w:rsidP="00E4394D">
      <w:pPr>
        <w:rPr>
          <w:b/>
          <w:bCs/>
          <w:sz w:val="40"/>
          <w:szCs w:val="40"/>
        </w:rPr>
      </w:pPr>
      <w:r w:rsidRPr="0032366B">
        <w:rPr>
          <w:b/>
          <w:bCs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05057554" wp14:editId="2BD90889">
            <wp:simplePos x="0" y="0"/>
            <wp:positionH relativeFrom="column">
              <wp:posOffset>5171440</wp:posOffset>
            </wp:positionH>
            <wp:positionV relativeFrom="paragraph">
              <wp:posOffset>-690880</wp:posOffset>
            </wp:positionV>
            <wp:extent cx="1475740" cy="1475740"/>
            <wp:effectExtent l="0" t="0" r="0" b="0"/>
            <wp:wrapNone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66B" w:rsidRPr="0032366B">
        <w:rPr>
          <w:b/>
          <w:bCs/>
          <w:sz w:val="40"/>
          <w:szCs w:val="40"/>
        </w:rPr>
        <w:t>Review Worksheet 19</w:t>
      </w:r>
    </w:p>
    <w:p w14:paraId="06A14966" w14:textId="3CCD2EA7" w:rsidR="0032366B" w:rsidRDefault="0032366B" w:rsidP="00E4394D">
      <w:pPr>
        <w:rPr>
          <w:b/>
          <w:bCs/>
          <w:sz w:val="40"/>
          <w:szCs w:val="40"/>
        </w:rPr>
      </w:pPr>
      <w:r w:rsidRPr="0032366B">
        <w:rPr>
          <w:b/>
          <w:bCs/>
          <w:sz w:val="40"/>
          <w:szCs w:val="40"/>
        </w:rPr>
        <w:t>Dating</w:t>
      </w:r>
    </w:p>
    <w:p w14:paraId="64FC4418" w14:textId="77777777" w:rsidR="0032366B" w:rsidRPr="0032366B" w:rsidRDefault="0032366B" w:rsidP="00E4394D">
      <w:pPr>
        <w:rPr>
          <w:b/>
          <w:bCs/>
          <w:sz w:val="40"/>
          <w:szCs w:val="40"/>
        </w:rPr>
      </w:pPr>
    </w:p>
    <w:p w14:paraId="4E3F02EB" w14:textId="4A17EAF1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UE or FALSE: The heat under the surface of the earth is partly due to the decay of radioactive atoms</w:t>
      </w:r>
    </w:p>
    <w:p w14:paraId="625FC870" w14:textId="77777777" w:rsidR="0032366B" w:rsidRDefault="0032366B" w:rsidP="0032366B">
      <w:pPr>
        <w:pStyle w:val="ListParagraph"/>
        <w:rPr>
          <w:sz w:val="24"/>
          <w:szCs w:val="24"/>
        </w:rPr>
      </w:pPr>
    </w:p>
    <w:p w14:paraId="343C0CE5" w14:textId="2E5E4766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2366B">
        <w:rPr>
          <w:sz w:val="24"/>
          <w:szCs w:val="24"/>
        </w:rPr>
        <w:t xml:space="preserve">What is the half life of Uranium 238? </w:t>
      </w:r>
    </w:p>
    <w:p w14:paraId="29BC72A6" w14:textId="77777777" w:rsidR="0032366B" w:rsidRDefault="0032366B" w:rsidP="0032366B">
      <w:pPr>
        <w:pStyle w:val="ListParagraph"/>
        <w:rPr>
          <w:sz w:val="24"/>
          <w:szCs w:val="24"/>
        </w:rPr>
      </w:pPr>
    </w:p>
    <w:p w14:paraId="5B15F704" w14:textId="77777777" w:rsidR="0032366B" w:rsidRPr="0032366B" w:rsidRDefault="0032366B" w:rsidP="0032366B">
      <w:pPr>
        <w:pStyle w:val="ListParagraph"/>
        <w:rPr>
          <w:sz w:val="24"/>
          <w:szCs w:val="24"/>
        </w:rPr>
      </w:pPr>
    </w:p>
    <w:p w14:paraId="129CF054" w14:textId="74B22A51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is the half life of Carbon 14? </w:t>
      </w:r>
    </w:p>
    <w:p w14:paraId="720E6BC5" w14:textId="77777777" w:rsidR="0032366B" w:rsidRDefault="0032366B" w:rsidP="0032366B">
      <w:pPr>
        <w:rPr>
          <w:sz w:val="24"/>
          <w:szCs w:val="24"/>
        </w:rPr>
      </w:pPr>
    </w:p>
    <w:p w14:paraId="561F6BE8" w14:textId="2265D545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UE or FALSE: Carbon-14 dating can only be used to date inorganic material, and cannot be used to date thing that were once alive</w:t>
      </w:r>
    </w:p>
    <w:p w14:paraId="37B375A9" w14:textId="77777777" w:rsidR="0032366B" w:rsidRPr="0032366B" w:rsidRDefault="0032366B" w:rsidP="0032366B">
      <w:pPr>
        <w:pStyle w:val="ListParagraph"/>
        <w:rPr>
          <w:sz w:val="24"/>
          <w:szCs w:val="24"/>
        </w:rPr>
      </w:pPr>
    </w:p>
    <w:p w14:paraId="2EFC5C18" w14:textId="77777777" w:rsidR="0032366B" w:rsidRDefault="0032366B" w:rsidP="0032366B">
      <w:pPr>
        <w:rPr>
          <w:sz w:val="24"/>
          <w:szCs w:val="24"/>
        </w:rPr>
      </w:pPr>
    </w:p>
    <w:p w14:paraId="419F71C9" w14:textId="0BBAD379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 should not find Carbon 14 in things that are older than __________ years old</w:t>
      </w:r>
    </w:p>
    <w:p w14:paraId="4AB7E436" w14:textId="77777777" w:rsidR="0032366B" w:rsidRDefault="0032366B" w:rsidP="0032366B">
      <w:pPr>
        <w:rPr>
          <w:sz w:val="24"/>
          <w:szCs w:val="24"/>
        </w:rPr>
      </w:pPr>
    </w:p>
    <w:p w14:paraId="4B70BD8E" w14:textId="06110330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re 2 sources of Carbon 14? </w:t>
      </w:r>
    </w:p>
    <w:p w14:paraId="7757F4B5" w14:textId="77777777" w:rsidR="0032366B" w:rsidRDefault="0032366B" w:rsidP="0032366B">
      <w:pPr>
        <w:pStyle w:val="ListParagraph"/>
        <w:rPr>
          <w:sz w:val="24"/>
          <w:szCs w:val="24"/>
        </w:rPr>
      </w:pPr>
    </w:p>
    <w:p w14:paraId="57190FB1" w14:textId="77777777" w:rsidR="0032366B" w:rsidRPr="0032366B" w:rsidRDefault="0032366B" w:rsidP="0032366B">
      <w:pPr>
        <w:pStyle w:val="ListParagraph"/>
        <w:rPr>
          <w:sz w:val="24"/>
          <w:szCs w:val="24"/>
        </w:rPr>
      </w:pPr>
    </w:p>
    <w:p w14:paraId="7B0AAE8A" w14:textId="435B6122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cribe some of the assumptions scientists use behind radiometric dating</w:t>
      </w:r>
    </w:p>
    <w:p w14:paraId="23AA3004" w14:textId="77777777" w:rsidR="0032366B" w:rsidRDefault="0032366B" w:rsidP="0032366B">
      <w:pPr>
        <w:rPr>
          <w:sz w:val="24"/>
          <w:szCs w:val="24"/>
        </w:rPr>
      </w:pPr>
    </w:p>
    <w:p w14:paraId="48D024D8" w14:textId="77777777" w:rsidR="0032366B" w:rsidRDefault="0032366B" w:rsidP="0032366B">
      <w:pPr>
        <w:rPr>
          <w:sz w:val="24"/>
          <w:szCs w:val="24"/>
        </w:rPr>
      </w:pPr>
    </w:p>
    <w:p w14:paraId="742244AA" w14:textId="77777777" w:rsidR="0032366B" w:rsidRDefault="0032366B" w:rsidP="0032366B">
      <w:pPr>
        <w:rPr>
          <w:sz w:val="24"/>
          <w:szCs w:val="24"/>
        </w:rPr>
      </w:pPr>
    </w:p>
    <w:p w14:paraId="61B11190" w14:textId="77777777" w:rsidR="0032366B" w:rsidRDefault="0032366B" w:rsidP="0032366B">
      <w:pPr>
        <w:rPr>
          <w:sz w:val="24"/>
          <w:szCs w:val="24"/>
        </w:rPr>
      </w:pPr>
    </w:p>
    <w:p w14:paraId="60FB990D" w14:textId="77777777" w:rsidR="0032366B" w:rsidRDefault="0032366B" w:rsidP="0032366B">
      <w:pPr>
        <w:rPr>
          <w:sz w:val="24"/>
          <w:szCs w:val="24"/>
        </w:rPr>
      </w:pPr>
    </w:p>
    <w:p w14:paraId="4822B5BB" w14:textId="1322F166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ow would pre-flood forests have affected C14:C12 </w:t>
      </w:r>
    </w:p>
    <w:p w14:paraId="3E9381D0" w14:textId="77777777" w:rsidR="0032366B" w:rsidRDefault="0032366B" w:rsidP="0032366B">
      <w:pPr>
        <w:rPr>
          <w:sz w:val="24"/>
          <w:szCs w:val="24"/>
        </w:rPr>
      </w:pPr>
    </w:p>
    <w:p w14:paraId="7648A69D" w14:textId="77777777" w:rsidR="0032366B" w:rsidRDefault="0032366B" w:rsidP="0032366B">
      <w:pPr>
        <w:rPr>
          <w:sz w:val="24"/>
          <w:szCs w:val="24"/>
        </w:rPr>
      </w:pPr>
    </w:p>
    <w:p w14:paraId="5C2CDA7B" w14:textId="0BAE9E68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How do the following things contribute to our understanding of how old the earth is? </w:t>
      </w:r>
    </w:p>
    <w:p w14:paraId="44FFC1D7" w14:textId="276D7695" w:rsidR="0032366B" w:rsidRDefault="0032366B" w:rsidP="0032366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cean sediment/salt</w:t>
      </w:r>
    </w:p>
    <w:p w14:paraId="22BC2894" w14:textId="77777777" w:rsidR="0032366B" w:rsidRDefault="0032366B" w:rsidP="0032366B">
      <w:pPr>
        <w:rPr>
          <w:sz w:val="24"/>
          <w:szCs w:val="24"/>
        </w:rPr>
      </w:pPr>
    </w:p>
    <w:p w14:paraId="1AB87958" w14:textId="5C3ACA2C" w:rsidR="0032366B" w:rsidRDefault="0032366B" w:rsidP="0032366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tinent erosion</w:t>
      </w:r>
    </w:p>
    <w:p w14:paraId="566AF11F" w14:textId="77777777" w:rsidR="0032366B" w:rsidRPr="0032366B" w:rsidRDefault="0032366B" w:rsidP="0032366B">
      <w:pPr>
        <w:pStyle w:val="ListParagraph"/>
        <w:rPr>
          <w:sz w:val="24"/>
          <w:szCs w:val="24"/>
        </w:rPr>
      </w:pPr>
    </w:p>
    <w:p w14:paraId="010FF51B" w14:textId="5ACBA114" w:rsidR="0032366B" w:rsidRDefault="0032366B" w:rsidP="0032366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agnetic field </w:t>
      </w:r>
    </w:p>
    <w:p w14:paraId="0A1D2C18" w14:textId="77777777" w:rsidR="0032366B" w:rsidRPr="0032366B" w:rsidRDefault="0032366B" w:rsidP="0032366B">
      <w:pPr>
        <w:pStyle w:val="ListParagraph"/>
        <w:rPr>
          <w:sz w:val="24"/>
          <w:szCs w:val="24"/>
        </w:rPr>
      </w:pPr>
    </w:p>
    <w:p w14:paraId="50EF5F05" w14:textId="77777777" w:rsidR="0032366B" w:rsidRPr="0032366B" w:rsidRDefault="0032366B" w:rsidP="0032366B">
      <w:pPr>
        <w:pStyle w:val="ListParagraph"/>
        <w:ind w:left="1440"/>
        <w:rPr>
          <w:sz w:val="24"/>
          <w:szCs w:val="24"/>
        </w:rPr>
      </w:pPr>
    </w:p>
    <w:p w14:paraId="79DFFC0B" w14:textId="77777777" w:rsidR="0032366B" w:rsidRDefault="0032366B" w:rsidP="0032366B">
      <w:pPr>
        <w:rPr>
          <w:sz w:val="24"/>
          <w:szCs w:val="24"/>
        </w:rPr>
      </w:pPr>
    </w:p>
    <w:p w14:paraId="20D528D6" w14:textId="143F65EB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is liquefaction? </w:t>
      </w:r>
    </w:p>
    <w:p w14:paraId="5F359F24" w14:textId="77777777" w:rsidR="0032366B" w:rsidRDefault="0032366B" w:rsidP="0032366B">
      <w:pPr>
        <w:rPr>
          <w:sz w:val="24"/>
          <w:szCs w:val="24"/>
        </w:rPr>
      </w:pPr>
    </w:p>
    <w:p w14:paraId="11FD973C" w14:textId="274A6920" w:rsidR="0032366B" w:rsidRDefault="0032366B" w:rsidP="0032366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 at least 4 sentences, describe how liquefaction and lenses contribute to our </w:t>
      </w:r>
      <w:r w:rsidR="00D90C43">
        <w:rPr>
          <w:sz w:val="24"/>
          <w:szCs w:val="24"/>
        </w:rPr>
        <w:t xml:space="preserve">understanding of how layers formed in the flood </w:t>
      </w:r>
    </w:p>
    <w:p w14:paraId="6CAFC0B9" w14:textId="77777777" w:rsidR="00D90C43" w:rsidRPr="00D90C43" w:rsidRDefault="00D90C43" w:rsidP="00D90C43">
      <w:pPr>
        <w:pStyle w:val="ListParagraph"/>
        <w:rPr>
          <w:sz w:val="24"/>
          <w:szCs w:val="24"/>
        </w:rPr>
      </w:pPr>
    </w:p>
    <w:p w14:paraId="702A7153" w14:textId="77777777" w:rsidR="00D90C43" w:rsidRDefault="00D90C43" w:rsidP="00D90C43">
      <w:pPr>
        <w:rPr>
          <w:sz w:val="24"/>
          <w:szCs w:val="24"/>
        </w:rPr>
      </w:pPr>
    </w:p>
    <w:p w14:paraId="4C7CB061" w14:textId="77777777" w:rsidR="00D90C43" w:rsidRDefault="00D90C43" w:rsidP="00D90C43">
      <w:pPr>
        <w:rPr>
          <w:sz w:val="24"/>
          <w:szCs w:val="24"/>
        </w:rPr>
      </w:pPr>
    </w:p>
    <w:p w14:paraId="66875D31" w14:textId="77777777" w:rsidR="00D90C43" w:rsidRDefault="00D90C43" w:rsidP="00D90C43">
      <w:pPr>
        <w:rPr>
          <w:sz w:val="24"/>
          <w:szCs w:val="24"/>
        </w:rPr>
      </w:pPr>
    </w:p>
    <w:p w14:paraId="720F067A" w14:textId="77777777" w:rsidR="00D90C43" w:rsidRDefault="00D90C43" w:rsidP="00D90C43">
      <w:pPr>
        <w:rPr>
          <w:sz w:val="24"/>
          <w:szCs w:val="24"/>
        </w:rPr>
      </w:pPr>
    </w:p>
    <w:p w14:paraId="457862D1" w14:textId="77777777" w:rsidR="00D90C43" w:rsidRDefault="00D90C43" w:rsidP="00D90C43">
      <w:pPr>
        <w:rPr>
          <w:sz w:val="24"/>
          <w:szCs w:val="24"/>
        </w:rPr>
      </w:pPr>
    </w:p>
    <w:p w14:paraId="3673C65D" w14:textId="77777777" w:rsidR="00D90C43" w:rsidRDefault="00D90C43" w:rsidP="00D90C43">
      <w:pPr>
        <w:rPr>
          <w:sz w:val="24"/>
          <w:szCs w:val="24"/>
        </w:rPr>
      </w:pPr>
    </w:p>
    <w:p w14:paraId="128DC0D8" w14:textId="77777777" w:rsidR="00D90C43" w:rsidRDefault="00D90C43" w:rsidP="00D90C43">
      <w:pPr>
        <w:rPr>
          <w:sz w:val="24"/>
          <w:szCs w:val="24"/>
        </w:rPr>
      </w:pPr>
    </w:p>
    <w:p w14:paraId="632BD6E3" w14:textId="7197A9AA" w:rsidR="00D90C43" w:rsidRDefault="00D90C43" w:rsidP="00D90C4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is the origin of coal? </w:t>
      </w:r>
    </w:p>
    <w:p w14:paraId="6254C3FC" w14:textId="77777777" w:rsidR="00D90C43" w:rsidRDefault="00D90C43" w:rsidP="00D90C43">
      <w:pPr>
        <w:rPr>
          <w:sz w:val="24"/>
          <w:szCs w:val="24"/>
        </w:rPr>
      </w:pPr>
    </w:p>
    <w:p w14:paraId="4C4AB992" w14:textId="03F745FD" w:rsidR="00D90C43" w:rsidRDefault="00D90C43" w:rsidP="00D90C4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ame at least 2 geological features that flood liquefaction would explain</w:t>
      </w:r>
    </w:p>
    <w:p w14:paraId="2347FBA4" w14:textId="77777777" w:rsidR="00D90C43" w:rsidRPr="00D90C43" w:rsidRDefault="00D90C43" w:rsidP="00D90C43">
      <w:pPr>
        <w:pStyle w:val="ListParagraph"/>
        <w:rPr>
          <w:sz w:val="24"/>
          <w:szCs w:val="24"/>
        </w:rPr>
      </w:pPr>
    </w:p>
    <w:p w14:paraId="40449D01" w14:textId="77777777" w:rsidR="00D90C43" w:rsidRDefault="00D90C43" w:rsidP="00D90C43">
      <w:pPr>
        <w:rPr>
          <w:sz w:val="24"/>
          <w:szCs w:val="24"/>
        </w:rPr>
      </w:pPr>
    </w:p>
    <w:p w14:paraId="73740663" w14:textId="77777777" w:rsidR="00D90C43" w:rsidRDefault="00D90C43" w:rsidP="00D90C43">
      <w:pPr>
        <w:rPr>
          <w:sz w:val="24"/>
          <w:szCs w:val="24"/>
        </w:rPr>
      </w:pPr>
    </w:p>
    <w:p w14:paraId="5CA985C0" w14:textId="2A08C7F6" w:rsidR="00D90C43" w:rsidRPr="00D90C43" w:rsidRDefault="00D90C43" w:rsidP="00D90C4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Great Unconformity is the division between what two groups</w:t>
      </w:r>
      <w:bookmarkStart w:id="0" w:name="_GoBack"/>
      <w:bookmarkEnd w:id="0"/>
      <w:r>
        <w:rPr>
          <w:sz w:val="24"/>
          <w:szCs w:val="24"/>
        </w:rPr>
        <w:t xml:space="preserve"> of rock layers? </w:t>
      </w:r>
    </w:p>
    <w:p w14:paraId="1ED6B805" w14:textId="77777777" w:rsidR="0032366B" w:rsidRDefault="0032366B" w:rsidP="0032366B">
      <w:pPr>
        <w:rPr>
          <w:sz w:val="24"/>
          <w:szCs w:val="24"/>
        </w:rPr>
      </w:pPr>
    </w:p>
    <w:p w14:paraId="34FE3569" w14:textId="77777777" w:rsidR="0032366B" w:rsidRPr="0032366B" w:rsidRDefault="0032366B" w:rsidP="0032366B">
      <w:pPr>
        <w:rPr>
          <w:sz w:val="24"/>
          <w:szCs w:val="24"/>
        </w:rPr>
      </w:pPr>
    </w:p>
    <w:sectPr w:rsidR="0032366B" w:rsidRPr="003236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9A49BA"/>
    <w:multiLevelType w:val="hybridMultilevel"/>
    <w:tmpl w:val="9C420728"/>
    <w:lvl w:ilvl="0" w:tplc="4CB4E3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TYyMjc2sDQ1NzBX0lEKTi0uzszPAykwrAUAUZYHEiwAAAA="/>
  </w:docVars>
  <w:rsids>
    <w:rsidRoot w:val="00B47D3F"/>
    <w:rsid w:val="0032366B"/>
    <w:rsid w:val="004C426E"/>
    <w:rsid w:val="0090443E"/>
    <w:rsid w:val="00B47D3F"/>
    <w:rsid w:val="00D90C43"/>
    <w:rsid w:val="00E4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7742D"/>
  <w15:chartTrackingRefBased/>
  <w15:docId w15:val="{FFC7FC77-BF5A-4B08-B611-EC3C3682A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6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J. Elkins</dc:creator>
  <cp:keywords/>
  <dc:description/>
  <cp:lastModifiedBy>Harrison J. Elkins</cp:lastModifiedBy>
  <cp:revision>3</cp:revision>
  <dcterms:created xsi:type="dcterms:W3CDTF">2017-07-13T20:59:00Z</dcterms:created>
  <dcterms:modified xsi:type="dcterms:W3CDTF">2017-07-13T21:18:00Z</dcterms:modified>
</cp:coreProperties>
</file>